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B0A6F"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B0A6F"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B0A6F"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B0A6F"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B0A6F"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F34393" w:rsidP="00F34393">
      <w:pPr>
        <w:pStyle w:val="ListParagraph"/>
        <w:numPr>
          <w:ilvl w:val="2"/>
          <w:numId w:val="17"/>
        </w:numPr>
      </w:pPr>
      <w:hyperlink r:id="rId25" w:history="1">
        <w:r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223C0F7B" w14:textId="2DAFB8F5" w:rsidR="004B3E19" w:rsidRDefault="004B3E19" w:rsidP="003B7D43">
      <w:bookmarkStart w:id="0" w:name="_GoBack"/>
      <w:bookmarkEnd w:id="0"/>
    </w:p>
    <w:sectPr w:rsidR="004B3E19"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7A360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1074A0"/>
    <w:rsid w:val="001258D9"/>
    <w:rsid w:val="00160892"/>
    <w:rsid w:val="00186FB7"/>
    <w:rsid w:val="001937C9"/>
    <w:rsid w:val="001E2B38"/>
    <w:rsid w:val="001E7000"/>
    <w:rsid w:val="0022724F"/>
    <w:rsid w:val="002421D8"/>
    <w:rsid w:val="00252C24"/>
    <w:rsid w:val="00267E19"/>
    <w:rsid w:val="002B116D"/>
    <w:rsid w:val="002D384E"/>
    <w:rsid w:val="002F5AE6"/>
    <w:rsid w:val="00353396"/>
    <w:rsid w:val="0035607D"/>
    <w:rsid w:val="003B0A97"/>
    <w:rsid w:val="003B50DD"/>
    <w:rsid w:val="003B7D43"/>
    <w:rsid w:val="003C4018"/>
    <w:rsid w:val="00416B03"/>
    <w:rsid w:val="004B3E19"/>
    <w:rsid w:val="004C54B4"/>
    <w:rsid w:val="004D0FAA"/>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D429D"/>
    <w:rsid w:val="008F3C7C"/>
    <w:rsid w:val="00A03BF9"/>
    <w:rsid w:val="00A051C9"/>
    <w:rsid w:val="00A10639"/>
    <w:rsid w:val="00A2727D"/>
    <w:rsid w:val="00A711B2"/>
    <w:rsid w:val="00A9608F"/>
    <w:rsid w:val="00AC0A96"/>
    <w:rsid w:val="00B26A0E"/>
    <w:rsid w:val="00B802C9"/>
    <w:rsid w:val="00B9510D"/>
    <w:rsid w:val="00BB7515"/>
    <w:rsid w:val="00BD7649"/>
    <w:rsid w:val="00BD7FC4"/>
    <w:rsid w:val="00BE53F3"/>
    <w:rsid w:val="00C02364"/>
    <w:rsid w:val="00C1086D"/>
    <w:rsid w:val="00C64EE1"/>
    <w:rsid w:val="00CB0A6F"/>
    <w:rsid w:val="00CB594B"/>
    <w:rsid w:val="00CF2828"/>
    <w:rsid w:val="00D25651"/>
    <w:rsid w:val="00D33D63"/>
    <w:rsid w:val="00D62170"/>
    <w:rsid w:val="00D70464"/>
    <w:rsid w:val="00DB1E7A"/>
    <w:rsid w:val="00DE7DF3"/>
    <w:rsid w:val="00E175CF"/>
    <w:rsid w:val="00E42172"/>
    <w:rsid w:val="00E522C7"/>
    <w:rsid w:val="00EC46E7"/>
    <w:rsid w:val="00ED51D6"/>
    <w:rsid w:val="00F34393"/>
    <w:rsid w:val="00F356B1"/>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9</Pages>
  <Words>5545</Words>
  <Characters>3160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47</cp:revision>
  <dcterms:created xsi:type="dcterms:W3CDTF">2020-01-06T19:39:00Z</dcterms:created>
  <dcterms:modified xsi:type="dcterms:W3CDTF">2020-06-17T00:03:00Z</dcterms:modified>
</cp:coreProperties>
</file>